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elza Alca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lz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ca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913 Highbush road orland park 604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ocha76@yag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3529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